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gapor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ingapore received a score of 88.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ingapor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gapore received a score of</w:t>
      </w:r>
      <w:r>
        <w:t xml:space="preserve"> </w:t>
      </w:r>
      <w:r>
        <w:rPr>
          <w:b/>
          <w:bCs/>
        </w:rPr>
        <w:t xml:space="preserve">100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ingapore received a score of 69.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ingapore received a score of 9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ingapore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ingapor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ingapor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ingapore received a score of 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ingapor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ingapor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ingapor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ingapore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ingapor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ingapore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ingapor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ingapore received a score of 0.8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ingapore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2, 2007, 2012,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1, 2004, 2007, 2010, 2013, 2016,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19:48Z</dcterms:created>
  <dcterms:modified xsi:type="dcterms:W3CDTF">2024-11-12T02: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ingapore Country Report</vt:lpwstr>
  </property>
  <property fmtid="{D5CDD505-2E9C-101B-9397-08002B2CF9AE}" pid="10" name="toc-title">
    <vt:lpwstr>Table of contents</vt:lpwstr>
  </property>
</Properties>
</file>